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for</w:t>
      </w:r>
      <w:r>
        <w:t xml:space="preserve"> </w:t>
      </w:r>
      <w:r>
        <w:t xml:space="preserve">Architec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Chile</w:t>
      </w:r>
      <w:r>
        <w:t xml:space="preserve"> </w:t>
      </w:r>
      <w:r>
        <w:t xml:space="preserve">Santiago</w:t>
      </w:r>
    </w:p>
    <w:bookmarkStart w:id="24" w:name="X3a30d2c10cb3926a38fed93d809665cbd1eea99"/>
    <w:p>
      <w:pPr>
        <w:pStyle w:val="Heading1"/>
      </w:pPr>
      <w:r>
        <w:t xml:space="preserve">Cover Letter for Architect Position in Chile Santiago</w:t>
      </w:r>
    </w:p>
    <w:p>
      <w:pPr>
        <w:pStyle w:val="FirstParagraph"/>
      </w:pPr>
      <w:r>
        <w:t xml:space="preserve">Dear [Hiring Manager's Name or "Architecture Department"],</w:t>
      </w:r>
    </w:p>
    <w:p>
      <w:pPr>
        <w:pStyle w:val="BodyText"/>
      </w:pPr>
      <w:r>
        <w:t xml:space="preserve">I am writing to express my sincere interest in the Architect position at [Company Name] in Chile Santiago. As a dedicated and passionate architect with over [X years] of experience in designing spaces that harmonize functionality, aesthetics, and cultural context, I am eager to contribute my expertise to your esteemed organization. My background aligns perfectly with the unique challenges and opportunities of architectural practice in Chile Santiago, where innovation meets tradition in a dynamic urban landscape.</w:t>
      </w:r>
    </w:p>
    <w:p>
      <w:pPr>
        <w:pStyle w:val="BodyText"/>
      </w:pPr>
      <w:r>
        <w:t xml:space="preserve">With a deep appreciation for the architectural heritage of Chile Santiago and its evolving contemporary identity, I have spent years refining my skills to create designs that reflect both local character and global standards. My academic training at [Your University or Institution] provided a strong foundation in architectural theory, sustainability, and urban planning, while my professional journey has allowed me to work on projects that emphasize environmental responsibility, cultural sensitivity, and technological integration. I am particularly drawn to Chile Santiago’s vibrant energy and its commitment to blending modern infrastructure with the natural beauty of the Andes Mountains and Pacific Ocean.</w:t>
      </w:r>
    </w:p>
    <w:bookmarkStart w:id="20" w:name="why-chile-santiago"/>
    <w:p>
      <w:pPr>
        <w:pStyle w:val="Heading2"/>
      </w:pPr>
      <w:r>
        <w:t xml:space="preserve">Why Chile Santiago?</w:t>
      </w:r>
    </w:p>
    <w:p>
      <w:pPr>
        <w:pStyle w:val="FirstParagraph"/>
      </w:pPr>
      <w:r>
        <w:t xml:space="preserve">Chile Santiago is more than a location for me—it is a place where architecture shapes the soul of a city. The interplay between urban density, historical preservation, and innovation in this capital has always inspired me. As an architect, I have studied the works of local pioneers such as [mention any notable Chilean architects or projects] and have been deeply influenced by their ability to merge functionality with cultural storytelling. In my career, I have consistently sought to apply similar principles, whether designing residential complexes that respect the city’s social fabric or commercial spaces that reflect its modern aspirations.</w:t>
      </w:r>
    </w:p>
    <w:p>
      <w:pPr>
        <w:pStyle w:val="BodyText"/>
      </w:pPr>
      <w:r>
        <w:t xml:space="preserve">My experience in Santiago-specific projects includes [mention any relevant experience, e.g., "designing eco-friendly housing developments in the foothills of the Andes" or "collaborating with local firms on sustainable urban planning initiatives"]. These experiences have taught me the importance of understanding Chile’s unique climate, seismic considerations, and regulatory frameworks. I am well-versed in Chilean building codes and have a track record of delivering projects that meet both local standards and international best practices.</w:t>
      </w:r>
    </w:p>
    <w:bookmarkEnd w:id="20"/>
    <w:bookmarkStart w:id="21" w:name="professional-expertise"/>
    <w:p>
      <w:pPr>
        <w:pStyle w:val="Heading2"/>
      </w:pPr>
      <w:r>
        <w:t xml:space="preserve">Professional Expertise</w:t>
      </w:r>
    </w:p>
    <w:p>
      <w:pPr>
        <w:pStyle w:val="FirstParagraph"/>
      </w:pPr>
      <w:r>
        <w:t xml:space="preserve">As an architect, my approach is rooted in collaboration, creativity, and a commitment to excellence. I have managed projects from concept design to construction oversight, ensuring that every phase aligns with the client’s vision and the project’s goals. My proficiency in [software such as AutoCAD, Revit, SketchUp] enables me to produce precise and visually compelling designs that communicate ideas effectively. Additionally, I am skilled in BIM (Building Information Modeling) and sustainable design methodologies, which are increasingly critical in Chile Santiago’s growing focus on green architecture.</w:t>
      </w:r>
    </w:p>
    <w:p>
      <w:pPr>
        <w:pStyle w:val="BodyText"/>
      </w:pPr>
      <w:r>
        <w:t xml:space="preserve">One of my proudest accomplishments is [describe a specific project or achievement, e.g., "leading the design of a mixed-use development that received recognition for its integration with the surrounding environment"]. This project required close coordination with engineers, urban planners, and local authorities to address challenges such as [specific challenge]. The result was a space that not only met functional requirements but also became a landmark in Santiago’s architectural narrative.</w:t>
      </w:r>
    </w:p>
    <w:bookmarkEnd w:id="21"/>
    <w:bookmarkStart w:id="22" w:name="alignment-with-your-organization"/>
    <w:p>
      <w:pPr>
        <w:pStyle w:val="Heading2"/>
      </w:pPr>
      <w:r>
        <w:t xml:space="preserve">Alignment with Your Organization</w:t>
      </w:r>
    </w:p>
    <w:p>
      <w:pPr>
        <w:pStyle w:val="FirstParagraph"/>
      </w:pPr>
      <w:r>
        <w:t xml:space="preserve">I am particularly impressed by [Company Name]’s reputation for [mention something specific about the company, e.g., "innovative urban design solutions" or "commitment to sustainability"]. I believe my background in [specific area, e.g., "residential architecture" or "public infrastructure"] and my passion for creating spaces that enhance community life make me a strong fit for your team. I am especially interested in the opportunity to contribute to projects that address Santiago’s evolving needs, such as [mention a relevant trend or initiative, e.g., "affordable housing solutions" or "smart city technologies"].</w:t>
      </w:r>
    </w:p>
    <w:p>
      <w:pPr>
        <w:pStyle w:val="BodyText"/>
      </w:pPr>
      <w:r>
        <w:t xml:space="preserve">Chile Santiago is a city of contrasts and possibilities, and I am eager to bring my expertise to a firm that values creativity and integrity. My ability to navigate complex design challenges while maintaining a focus on client satisfaction and environmental stewardship has been instrumental in my career. I am confident that my skills, combined with my deep respect for Chilean culture and architecture, will enable me to make meaningful contributions to your organization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ank you for considering my application. I would be honored to bring my experience, vision, and dedication to [Company Name] and help shape the future of architecture in Chile Santiago. I am available at your convenience for an interview and can be reached at [your phone number] or [your email address]. I look forward to the opportunity to discuss how I can contribute to your team’s succes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Website, if applicable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for Architect Position in Chile Santiago</dc:title>
  <dc:creator/>
  <dc:language>en</dc:language>
  <cp:keywords/>
  <dcterms:created xsi:type="dcterms:W3CDTF">2026-07-23T07:37:37Z</dcterms:created>
  <dcterms:modified xsi:type="dcterms:W3CDTF">2026-07-23T07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